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2039" w:rsidRDefault="00912039" w:rsidP="00C64C50">
      <w:pPr>
        <w:jc w:val="center"/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u w:val="single"/>
          <w:lang w:eastAsia="en-CA"/>
        </w:rPr>
      </w:pPr>
    </w:p>
    <w:p w:rsidR="00C64C50" w:rsidRDefault="00C64C50" w:rsidP="00C64C50">
      <w:pPr>
        <w:jc w:val="center"/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u w:val="single"/>
          <w:lang w:eastAsia="en-CA"/>
        </w:rPr>
      </w:pPr>
      <w:r w:rsidRPr="00C64C50"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u w:val="single"/>
          <w:lang w:eastAsia="en-CA"/>
        </w:rPr>
        <w:t>CMHA Kelowna Email Signature</w:t>
      </w:r>
      <w: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u w:val="single"/>
          <w:lang w:eastAsia="en-CA"/>
        </w:rPr>
        <w:t xml:space="preserve"> Format</w:t>
      </w:r>
    </w:p>
    <w:p w:rsidR="00C64C50" w:rsidRPr="00C64C50" w:rsidRDefault="00C64C50" w:rsidP="00C64C50">
      <w:pPr>
        <w:jc w:val="center"/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u w:val="single"/>
          <w:lang w:eastAsia="en-CA"/>
        </w:rPr>
      </w:pPr>
    </w:p>
    <w:p w:rsidR="00912039" w:rsidRDefault="00912039" w:rsidP="003C4EB0">
      <w:pPr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p w:rsidR="00912039" w:rsidRDefault="00912039" w:rsidP="003C4EB0">
      <w:pPr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p w:rsidR="003C4EB0" w:rsidRPr="003C4EB0" w:rsidRDefault="003C4EB0" w:rsidP="003C4EB0">
      <w:pPr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C4EB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Please choose one of the options below for your email signature. Use the format provided to fill in your specific information.</w:t>
      </w:r>
      <w:r w:rsidRPr="003C4EB0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</w:p>
    <w:p w:rsidR="003C4EB0" w:rsidRPr="003C4EB0" w:rsidRDefault="003C4EB0" w:rsidP="003C4EB0">
      <w:pPr>
        <w:numPr>
          <w:ilvl w:val="0"/>
          <w:numId w:val="5"/>
        </w:numPr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3C4EB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Options #1</w:t>
      </w:r>
      <w:r w:rsidRPr="003C4EB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&amp; </w:t>
      </w:r>
      <w:r w:rsidRPr="003C4EB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Option #2</w:t>
      </w:r>
      <w:r w:rsidRPr="003C4EB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are for staff who usually work from the Sutherland Office. If you work at one of our housing sites please see the Willowbridge example provided on the last page.</w:t>
      </w:r>
    </w:p>
    <w:p w:rsidR="003C4EB0" w:rsidRPr="003C4EB0" w:rsidRDefault="003C4EB0" w:rsidP="003C4EB0">
      <w:pPr>
        <w:numPr>
          <w:ilvl w:val="0"/>
          <w:numId w:val="6"/>
        </w:numPr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3C4EB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Option #3</w:t>
      </w:r>
      <w:r w:rsidRPr="003C4EB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is for the Foundry Kelowna team.</w:t>
      </w:r>
    </w:p>
    <w:p w:rsidR="003C4EB0" w:rsidRPr="003C4EB0" w:rsidRDefault="003C4EB0" w:rsidP="003C4EB0">
      <w:pPr>
        <w:numPr>
          <w:ilvl w:val="0"/>
          <w:numId w:val="6"/>
        </w:numPr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3C4EB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Op</w:t>
      </w:r>
      <w:r w:rsidR="00530C43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tion #4</w:t>
      </w:r>
      <w:r w:rsidRPr="003C4EB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is for the Discovery College team.</w:t>
      </w:r>
    </w:p>
    <w:p w:rsidR="003C4EB0" w:rsidRPr="003C4EB0" w:rsidRDefault="003C4EB0" w:rsidP="003C4EB0">
      <w:pPr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:rsidR="003C4EB0" w:rsidRDefault="003C4EB0" w:rsidP="003C4EB0">
      <w:pPr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3C4EB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If you are unsure about which option is right for you, please connect with your Supervisor.</w:t>
      </w:r>
    </w:p>
    <w:p w:rsidR="00912039" w:rsidRPr="003C4EB0" w:rsidRDefault="00912039" w:rsidP="003C4EB0">
      <w:pPr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:rsidR="00E749EA" w:rsidRPr="004302AC" w:rsidRDefault="00E749EA" w:rsidP="00E749EA">
      <w:pPr>
        <w:pStyle w:val="ListParagraph"/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</w:pPr>
    </w:p>
    <w:p w:rsidR="00C64C50" w:rsidRPr="004302AC" w:rsidRDefault="00007D0D" w:rsidP="005B405A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bCs/>
          <w:noProof/>
          <w:color w:val="404040" w:themeColor="text1" w:themeTint="BF"/>
          <w:sz w:val="28"/>
          <w:lang w:eastAsia="en-CA"/>
        </w:rPr>
      </w:pPr>
      <w:r w:rsidRPr="004302AC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NOTE:</w:t>
      </w:r>
      <w:r w:rsidRPr="004302AC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Below are instructions for </w:t>
      </w:r>
      <w:r w:rsidRPr="004302AC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Outlook</w:t>
      </w:r>
      <w:r w:rsidRPr="004302AC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signatures. </w:t>
      </w:r>
      <w:r w:rsidRPr="004302AC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highlight w:val="yellow"/>
          <w:lang w:eastAsia="en-CA"/>
        </w:rPr>
        <w:t>To set up your Gmail signature</w:t>
      </w:r>
      <w:r w:rsidRPr="004302AC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, please follow the instructions in this document: </w:t>
      </w:r>
      <w:hyperlink r:id="rId7" w:history="1">
        <w:r w:rsidR="005B405A" w:rsidRPr="005B405A">
          <w:rPr>
            <w:rStyle w:val="Hyperlink"/>
            <w:rFonts w:ascii="Arial" w:hAnsi="Arial" w:cs="Arial"/>
            <w:sz w:val="24"/>
            <w:szCs w:val="24"/>
          </w:rPr>
          <w:t>https://docs.google.com/document/d/13hM6IeyXHJMRRsebcQlqn485dAvlnUSWBorkHrnCaqE/edit?usp=sharing</w:t>
        </w:r>
      </w:hyperlink>
    </w:p>
    <w:p w:rsidR="00C64C50" w:rsidRDefault="00C64C50" w:rsidP="008856AE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highlight w:val="yellow"/>
          <w:lang w:eastAsia="en-CA"/>
        </w:rPr>
      </w:pPr>
    </w:p>
    <w:p w:rsidR="00912039" w:rsidRDefault="00912039" w:rsidP="00E749EA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highlight w:val="yellow"/>
          <w:lang w:eastAsia="en-CA"/>
        </w:rPr>
      </w:pPr>
    </w:p>
    <w:p w:rsidR="00912039" w:rsidRDefault="00912039" w:rsidP="00E749EA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highlight w:val="yellow"/>
          <w:lang w:eastAsia="en-CA"/>
        </w:rPr>
      </w:pPr>
    </w:p>
    <w:p w:rsidR="00912039" w:rsidRDefault="00912039" w:rsidP="00E749EA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highlight w:val="yellow"/>
          <w:lang w:eastAsia="en-CA"/>
        </w:rPr>
      </w:pPr>
    </w:p>
    <w:p w:rsidR="00D3733D" w:rsidRDefault="004302AC" w:rsidP="00E749EA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</w:pPr>
      <w:r w:rsidRPr="00E749EA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highlight w:val="yellow"/>
          <w:lang w:eastAsia="en-CA"/>
        </w:rPr>
        <w:t>SETUP OUTLOOK SIGNATURE</w:t>
      </w:r>
    </w:p>
    <w:p w:rsidR="002C30D4" w:rsidRPr="00D3733D" w:rsidRDefault="005951A4" w:rsidP="00D3733D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</w:pPr>
      <w:r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>Select</w:t>
      </w:r>
      <w:r w:rsidR="002C30D4"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the </w:t>
      </w:r>
      <w:r w:rsidR="00477336"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signature </w:t>
      </w:r>
      <w:r w:rsidR="002C30D4"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>text</w:t>
      </w:r>
      <w:r w:rsidR="00477336"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</w:t>
      </w:r>
      <w:r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>AND</w:t>
      </w:r>
      <w:r w:rsidR="00477336"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image directly below it</w:t>
      </w:r>
      <w:r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(the image will be visibly highlighted when selected)</w:t>
      </w:r>
      <w:r w:rsidR="00477336"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>. Copy the selection by</w:t>
      </w:r>
      <w:r w:rsidR="002C30D4"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either pressing </w:t>
      </w:r>
      <w:r w:rsidR="002C30D4" w:rsidRPr="00D3733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CTRL+C</w:t>
      </w:r>
      <w:r w:rsidR="002C30D4"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on your keyboard or </w:t>
      </w:r>
      <w:r w:rsidR="002C30D4" w:rsidRPr="00D3733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 xml:space="preserve">right clicking </w:t>
      </w:r>
      <w:r w:rsidR="00477336" w:rsidRPr="00D3733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&gt;</w:t>
      </w:r>
      <w:r w:rsidR="002C30D4" w:rsidRPr="00D3733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 xml:space="preserve"> Copy</w:t>
      </w:r>
      <w:r w:rsidR="003D2570" w:rsidRPr="00D3733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 xml:space="preserve"> </w:t>
      </w:r>
      <w:r w:rsidR="003D2570" w:rsidRPr="00D02933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highlight w:val="green"/>
          <w:lang w:eastAsia="en-CA"/>
        </w:rPr>
        <w:t>(right click above the text after everything is highlighted)</w:t>
      </w:r>
      <w:r w:rsidR="002C30D4" w:rsidRPr="00D3733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>.</w:t>
      </w:r>
    </w:p>
    <w:p w:rsidR="005951A4" w:rsidRPr="00007D0D" w:rsidRDefault="005951A4" w:rsidP="00477336">
      <w:pPr>
        <w:pStyle w:val="ListParagraph"/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</w:pPr>
    </w:p>
    <w:p w:rsidR="00477336" w:rsidRPr="00007D0D" w:rsidRDefault="00477336" w:rsidP="00D3733D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</w:pPr>
      <w:r w:rsidRPr="00007D0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Open Outlook. Select </w:t>
      </w:r>
      <w:r w:rsidRPr="00007D0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File</w:t>
      </w:r>
      <w:r w:rsidRPr="00007D0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&gt; </w:t>
      </w:r>
      <w:r w:rsidRPr="00007D0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Options</w:t>
      </w:r>
      <w:r w:rsidRPr="00007D0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&gt; </w:t>
      </w:r>
      <w:r w:rsidRPr="00007D0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Mail</w:t>
      </w:r>
      <w:r w:rsidRPr="00007D0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&gt; </w:t>
      </w:r>
      <w:r w:rsidRPr="00007D0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Signatures</w:t>
      </w:r>
      <w:r w:rsidRPr="00007D0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. Press the </w:t>
      </w:r>
      <w:r w:rsidRPr="00007D0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New</w:t>
      </w:r>
      <w:r w:rsidRPr="00007D0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button and give your signature a name. Press </w:t>
      </w:r>
      <w:r w:rsidRPr="00007D0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OK</w:t>
      </w:r>
      <w:r w:rsidRPr="00007D0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. Place the cursor in the Edit signature box and paste the signature by either pressing </w:t>
      </w:r>
      <w:r w:rsidRPr="00007D0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CTRL + V</w:t>
      </w:r>
      <w:r w:rsidRPr="00007D0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on your keyboard or </w:t>
      </w:r>
      <w:r w:rsidRPr="00007D0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right clicking</w:t>
      </w:r>
      <w:r w:rsidRPr="00007D0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and pressing </w:t>
      </w:r>
      <w:r w:rsidRPr="00007D0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K</w:t>
      </w:r>
      <w:r w:rsidRPr="00007D0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>. Edit the text so that it includes your name, title and phone numbers.</w:t>
      </w:r>
      <w:r w:rsidR="00786CED">
        <w:rPr>
          <w:rFonts w:ascii="Arial" w:eastAsia="Times New Roman" w:hAnsi="Arial" w:cs="Arial"/>
          <w:bCs/>
          <w:noProof/>
          <w:color w:val="404040" w:themeColor="text1" w:themeTint="BF"/>
          <w:sz w:val="24"/>
          <w:szCs w:val="24"/>
          <w:lang w:eastAsia="en-CA"/>
        </w:rPr>
        <w:t xml:space="preserve"> Click </w:t>
      </w:r>
      <w:r w:rsidR="00786CED" w:rsidRPr="00786CE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OK</w:t>
      </w:r>
      <w:r w:rsidR="00786CED">
        <w:rPr>
          <w:rFonts w:ascii="Arial" w:eastAsia="Times New Roman" w:hAnsi="Arial" w:cs="Arial"/>
          <w:b/>
          <w:bCs/>
          <w:noProof/>
          <w:color w:val="404040" w:themeColor="text1" w:themeTint="BF"/>
          <w:sz w:val="24"/>
          <w:szCs w:val="24"/>
          <w:lang w:eastAsia="en-CA"/>
        </w:rPr>
        <w:t>.</w:t>
      </w:r>
    </w:p>
    <w:p w:rsidR="002C30D4" w:rsidRDefault="002C30D4" w:rsidP="008856AE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912039" w:rsidRDefault="00912039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007D0D" w:rsidRPr="004302AC" w:rsidRDefault="00007D0D" w:rsidP="008856AE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</w:pPr>
      <w:r w:rsidRPr="004302AC"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  <w:lastRenderedPageBreak/>
        <w:t>OPTION #1</w:t>
      </w:r>
      <w:r w:rsidRPr="004302AC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>- Email Signature with ‘CMHA Kelowna- Operators of Foundry Kelowna’ image</w:t>
      </w:r>
    </w:p>
    <w:p w:rsidR="00007D0D" w:rsidRPr="00C64C50" w:rsidRDefault="00007D0D" w:rsidP="008856AE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lang w:eastAsia="en-CA"/>
        </w:rPr>
      </w:pPr>
    </w:p>
    <w:p w:rsidR="008856AE" w:rsidRPr="00F70FAE" w:rsidRDefault="008856AE" w:rsidP="008856AE">
      <w:pPr>
        <w:rPr>
          <w:rFonts w:ascii="Arial" w:eastAsia="Times New Roman" w:hAnsi="Arial" w:cs="Arial"/>
          <w:noProof/>
          <w:color w:val="00B1B0"/>
          <w:lang w:eastAsia="en-CA"/>
        </w:rPr>
      </w:pPr>
      <w:r w:rsidRPr="00F70FAE">
        <w:rPr>
          <w:rFonts w:ascii="Arial" w:eastAsia="Times New Roman" w:hAnsi="Arial" w:cs="Arial"/>
          <w:b/>
          <w:bCs/>
          <w:noProof/>
          <w:color w:val="00B1B0"/>
          <w:lang w:eastAsia="en-CA"/>
        </w:rPr>
        <w:t>First Last</w:t>
      </w:r>
    </w:p>
    <w:p w:rsidR="008856AE" w:rsidRPr="00F70FAE" w:rsidRDefault="008856AE" w:rsidP="008856AE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i/>
          <w:iCs/>
          <w:noProof/>
          <w:color w:val="666666"/>
          <w:lang w:eastAsia="en-CA"/>
        </w:rPr>
        <w:t>Title</w:t>
      </w:r>
    </w:p>
    <w:p w:rsidR="008856AE" w:rsidRPr="00902787" w:rsidRDefault="008856AE" w:rsidP="008856AE">
      <w:pPr>
        <w:rPr>
          <w:rFonts w:ascii="Arial" w:eastAsia="Times New Roman" w:hAnsi="Arial" w:cs="Arial"/>
          <w:noProof/>
          <w:color w:val="000000"/>
          <w:sz w:val="24"/>
          <w:szCs w:val="24"/>
          <w:lang w:eastAsia="en-CA"/>
        </w:rPr>
      </w:pPr>
    </w:p>
    <w:p w:rsidR="008856AE" w:rsidRPr="00F70FAE" w:rsidRDefault="008856AE" w:rsidP="008856AE">
      <w:pPr>
        <w:rPr>
          <w:rFonts w:ascii="Arial" w:eastAsia="Times New Roman" w:hAnsi="Arial" w:cs="Arial"/>
          <w:b/>
          <w:noProof/>
          <w:color w:val="00B1B0"/>
          <w:lang w:eastAsia="en-CA"/>
        </w:rPr>
      </w:pPr>
      <w:r w:rsidRPr="00F70FAE">
        <w:rPr>
          <w:rFonts w:ascii="Arial" w:eastAsia="Times New Roman" w:hAnsi="Arial" w:cs="Arial"/>
          <w:b/>
          <w:noProof/>
          <w:color w:val="00B1B0"/>
          <w:lang w:eastAsia="en-CA"/>
        </w:rPr>
        <w:t>CMHA Kelowna</w:t>
      </w:r>
    </w:p>
    <w:p w:rsidR="008856AE" w:rsidRPr="00F70FAE" w:rsidRDefault="008856AE" w:rsidP="008856AE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>Canadian Mental Health Association, Kelowna &amp; District Branch</w:t>
      </w:r>
    </w:p>
    <w:p w:rsidR="008856AE" w:rsidRPr="00F70FAE" w:rsidRDefault="008856AE" w:rsidP="008856AE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>504 Sutherland Avenue, Kelowna, BC V1Y 5X1</w:t>
      </w:r>
    </w:p>
    <w:p w:rsidR="008856AE" w:rsidRPr="00902787" w:rsidRDefault="008856AE" w:rsidP="008856AE">
      <w:pPr>
        <w:rPr>
          <w:rFonts w:ascii="Arial" w:eastAsia="Times New Roman" w:hAnsi="Arial" w:cs="Arial"/>
          <w:noProof/>
          <w:color w:val="000000"/>
          <w:lang w:eastAsia="en-CA"/>
        </w:rPr>
      </w:pPr>
    </w:p>
    <w:p w:rsidR="008856AE" w:rsidRDefault="008856AE" w:rsidP="008856AE">
      <w:pPr>
        <w:rPr>
          <w:rStyle w:val="Hyperlink"/>
          <w:rFonts w:ascii="Arial" w:eastAsia="Times New Roman" w:hAnsi="Arial" w:cs="Arial"/>
          <w:noProof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 xml:space="preserve">Tel: 123.456.7891 ext. 134 | Mobile: 234.567.8910 | </w:t>
      </w:r>
      <w:hyperlink r:id="rId8" w:history="1">
        <w:r w:rsidRPr="00902787">
          <w:rPr>
            <w:rStyle w:val="Hyperlink"/>
            <w:rFonts w:ascii="Arial" w:eastAsia="Times New Roman" w:hAnsi="Arial" w:cs="Arial"/>
            <w:noProof/>
            <w:lang w:eastAsia="en-CA"/>
          </w:rPr>
          <w:t>www.cmhakelowna.org</w:t>
        </w:r>
      </w:hyperlink>
      <w:r w:rsidR="002C30D4">
        <w:rPr>
          <w:rStyle w:val="Hyperlink"/>
          <w:rFonts w:ascii="Arial" w:eastAsia="Times New Roman" w:hAnsi="Arial" w:cs="Arial"/>
          <w:noProof/>
          <w:lang w:eastAsia="en-CA"/>
        </w:rPr>
        <w:br/>
      </w:r>
      <w:r w:rsidR="002C30D4">
        <w:rPr>
          <w:rStyle w:val="Hyperlink"/>
          <w:rFonts w:ascii="Arial" w:eastAsia="Times New Roman" w:hAnsi="Arial" w:cs="Arial"/>
          <w:noProof/>
          <w:lang w:eastAsia="en-CA"/>
        </w:rPr>
        <w:br/>
      </w:r>
      <w:r w:rsidR="00912039">
        <w:rPr>
          <w:rFonts w:ascii="Arial" w:eastAsia="Times New Roman" w:hAnsi="Arial" w:cs="Arial"/>
          <w:noProof/>
          <w:color w:val="0000FF"/>
          <w:u w:val="single"/>
          <w:lang w:eastAsia="en-CA"/>
        </w:rPr>
        <w:drawing>
          <wp:inline distT="0" distB="0" distL="0" distR="0">
            <wp:extent cx="4648211" cy="1957645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MHA Foundry lock up - sig-0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11" cy="195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FA1" w:rsidRDefault="00BB0FA1" w:rsidP="008856AE">
      <w:pPr>
        <w:rPr>
          <w:rStyle w:val="Hyperlink"/>
          <w:rFonts w:ascii="Arial" w:eastAsia="Times New Roman" w:hAnsi="Arial" w:cs="Arial"/>
          <w:noProof/>
          <w:lang w:eastAsia="en-CA"/>
        </w:rPr>
      </w:pPr>
    </w:p>
    <w:p w:rsidR="00007D0D" w:rsidRDefault="00007D0D" w:rsidP="008856AE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highlight w:val="yellow"/>
          <w:lang w:eastAsia="en-CA"/>
        </w:rPr>
      </w:pPr>
    </w:p>
    <w:p w:rsidR="003C4EB0" w:rsidRDefault="003C4EB0" w:rsidP="008856AE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C64C50" w:rsidRPr="007023B4" w:rsidRDefault="00C64C50" w:rsidP="008856AE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</w:pPr>
      <w:r w:rsidRPr="007023B4"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  <w:t>OPTION #2</w:t>
      </w:r>
      <w:r w:rsidR="00477336" w:rsidRPr="007023B4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 xml:space="preserve">- Email Signature with </w:t>
      </w:r>
      <w:r w:rsidR="003C4EB0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>‘</w:t>
      </w:r>
      <w:r w:rsidR="00477336" w:rsidRPr="007023B4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>CMHA Kelowna &amp; Imagine Canada</w:t>
      </w:r>
      <w:r w:rsidR="003C4EB0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>’</w:t>
      </w:r>
      <w:r w:rsidR="00477336" w:rsidRPr="007023B4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 xml:space="preserve"> logos</w:t>
      </w:r>
    </w:p>
    <w:p w:rsidR="00C64C50" w:rsidRDefault="00C64C50" w:rsidP="008856AE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lang w:eastAsia="en-CA"/>
        </w:rPr>
      </w:pPr>
    </w:p>
    <w:p w:rsidR="008856AE" w:rsidRPr="00F70FAE" w:rsidRDefault="008856AE" w:rsidP="008856AE">
      <w:pPr>
        <w:rPr>
          <w:rFonts w:ascii="Arial" w:eastAsia="Times New Roman" w:hAnsi="Arial" w:cs="Arial"/>
          <w:noProof/>
          <w:color w:val="00B1B0"/>
          <w:lang w:eastAsia="en-CA"/>
        </w:rPr>
      </w:pPr>
      <w:r w:rsidRPr="00F70FAE">
        <w:rPr>
          <w:rFonts w:ascii="Arial" w:eastAsia="Times New Roman" w:hAnsi="Arial" w:cs="Arial"/>
          <w:b/>
          <w:bCs/>
          <w:noProof/>
          <w:color w:val="00B1B0"/>
          <w:lang w:eastAsia="en-CA"/>
        </w:rPr>
        <w:t>First Last</w:t>
      </w:r>
    </w:p>
    <w:p w:rsidR="008856AE" w:rsidRPr="00F70FAE" w:rsidRDefault="008856AE" w:rsidP="008856AE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i/>
          <w:iCs/>
          <w:noProof/>
          <w:color w:val="666666"/>
          <w:lang w:eastAsia="en-CA"/>
        </w:rPr>
        <w:t>Title</w:t>
      </w:r>
    </w:p>
    <w:p w:rsidR="008856AE" w:rsidRPr="00902787" w:rsidRDefault="008856AE" w:rsidP="008856AE">
      <w:pPr>
        <w:rPr>
          <w:rFonts w:ascii="Arial" w:eastAsia="Times New Roman" w:hAnsi="Arial" w:cs="Arial"/>
          <w:noProof/>
          <w:color w:val="000000"/>
          <w:sz w:val="24"/>
          <w:szCs w:val="24"/>
          <w:lang w:eastAsia="en-CA"/>
        </w:rPr>
      </w:pPr>
    </w:p>
    <w:p w:rsidR="008856AE" w:rsidRPr="00F70FAE" w:rsidRDefault="008856AE" w:rsidP="008856AE">
      <w:pPr>
        <w:rPr>
          <w:rFonts w:ascii="Arial" w:eastAsia="Times New Roman" w:hAnsi="Arial" w:cs="Arial"/>
          <w:b/>
          <w:noProof/>
          <w:color w:val="00B1B0"/>
          <w:lang w:eastAsia="en-CA"/>
        </w:rPr>
      </w:pPr>
      <w:r w:rsidRPr="00F70FAE">
        <w:rPr>
          <w:rFonts w:ascii="Arial" w:eastAsia="Times New Roman" w:hAnsi="Arial" w:cs="Arial"/>
          <w:b/>
          <w:noProof/>
          <w:color w:val="00B1B0"/>
          <w:lang w:eastAsia="en-CA"/>
        </w:rPr>
        <w:t>CMHA Kelowna</w:t>
      </w:r>
    </w:p>
    <w:p w:rsidR="008856AE" w:rsidRPr="00F70FAE" w:rsidRDefault="008856AE" w:rsidP="008856AE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>Canadian Mental Health Association, Kelowna &amp; District Branch</w:t>
      </w:r>
    </w:p>
    <w:p w:rsidR="008856AE" w:rsidRPr="00F70FAE" w:rsidRDefault="008856AE" w:rsidP="008856AE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>504 Sutherland Avenue, Kelowna, BC V1Y 5X1</w:t>
      </w:r>
    </w:p>
    <w:p w:rsidR="008856AE" w:rsidRPr="00902787" w:rsidRDefault="008856AE" w:rsidP="008856AE">
      <w:pPr>
        <w:rPr>
          <w:rFonts w:ascii="Arial" w:eastAsia="Times New Roman" w:hAnsi="Arial" w:cs="Arial"/>
          <w:noProof/>
          <w:color w:val="000000"/>
          <w:lang w:eastAsia="en-CA"/>
        </w:rPr>
      </w:pPr>
    </w:p>
    <w:p w:rsidR="00C94B72" w:rsidRPr="00AE3726" w:rsidRDefault="008856AE" w:rsidP="00007D0D">
      <w:pPr>
        <w:rPr>
          <w:rFonts w:ascii="Helvetica" w:hAnsi="Helvetica" w:cs="Helvetica"/>
          <w:i/>
          <w:noProof/>
          <w:color w:val="000000"/>
          <w:sz w:val="21"/>
          <w:szCs w:val="21"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 xml:space="preserve">Tel: 123.456.7891 ext. 134 | Mobile: 234.567.8910 | </w:t>
      </w:r>
      <w:hyperlink r:id="rId10" w:history="1">
        <w:r w:rsidRPr="00902787">
          <w:rPr>
            <w:rStyle w:val="Hyperlink"/>
            <w:rFonts w:ascii="Arial" w:eastAsia="Times New Roman" w:hAnsi="Arial" w:cs="Arial"/>
            <w:noProof/>
            <w:lang w:eastAsia="en-CA"/>
          </w:rPr>
          <w:t>www.cmhakelowna.org</w:t>
        </w:r>
      </w:hyperlink>
    </w:p>
    <w:p w:rsidR="00AE3726" w:rsidRDefault="00AE3726" w:rsidP="008856AE">
      <w:pPr>
        <w:rPr>
          <w:rFonts w:ascii="Arial" w:hAnsi="Arial" w:cs="Arial"/>
          <w:b/>
          <w:noProof/>
          <w:color w:val="000000"/>
          <w:sz w:val="28"/>
          <w:szCs w:val="28"/>
          <w:lang w:eastAsia="en-CA"/>
        </w:rPr>
      </w:pPr>
    </w:p>
    <w:p w:rsidR="00AE3726" w:rsidRDefault="00912039" w:rsidP="008856AE">
      <w:pPr>
        <w:rPr>
          <w:rFonts w:ascii="Arial" w:hAnsi="Arial" w:cs="Arial"/>
          <w:b/>
          <w:noProof/>
          <w:color w:val="000000"/>
          <w:sz w:val="28"/>
          <w:szCs w:val="28"/>
          <w:lang w:eastAsia="en-CA"/>
        </w:rPr>
      </w:pPr>
      <w:r>
        <w:rPr>
          <w:rFonts w:ascii="Arial" w:hAnsi="Arial" w:cs="Arial"/>
          <w:b/>
          <w:noProof/>
          <w:color w:val="000000"/>
          <w:sz w:val="28"/>
          <w:szCs w:val="28"/>
          <w:lang w:eastAsia="en-CA"/>
        </w:rPr>
        <w:drawing>
          <wp:inline distT="0" distB="0" distL="0" distR="0">
            <wp:extent cx="4723139" cy="2140717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MHA Imagine lock-up _ sig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3139" cy="2140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3726" w:rsidRDefault="00AE3726" w:rsidP="008856AE">
      <w:pPr>
        <w:rPr>
          <w:rFonts w:ascii="Arial" w:hAnsi="Arial" w:cs="Arial"/>
          <w:b/>
          <w:noProof/>
          <w:color w:val="000000"/>
          <w:sz w:val="28"/>
          <w:szCs w:val="28"/>
          <w:lang w:eastAsia="en-CA"/>
        </w:rPr>
      </w:pPr>
    </w:p>
    <w:p w:rsidR="00293CAA" w:rsidRDefault="00293CAA" w:rsidP="008856AE">
      <w:pPr>
        <w:rPr>
          <w:rFonts w:ascii="Helvetica" w:hAnsi="Helvetica" w:cs="Helvetica"/>
          <w:noProof/>
          <w:color w:val="000000"/>
          <w:sz w:val="18"/>
          <w:szCs w:val="18"/>
          <w:lang w:eastAsia="en-CA"/>
        </w:rPr>
      </w:pPr>
    </w:p>
    <w:p w:rsidR="00912039" w:rsidRDefault="00912039" w:rsidP="008856AE">
      <w:pPr>
        <w:rPr>
          <w:rFonts w:ascii="Helvetica" w:hAnsi="Helvetica" w:cs="Helvetica"/>
          <w:noProof/>
          <w:color w:val="000000"/>
          <w:sz w:val="18"/>
          <w:szCs w:val="18"/>
          <w:lang w:eastAsia="en-CA"/>
        </w:rPr>
      </w:pPr>
    </w:p>
    <w:p w:rsidR="00912039" w:rsidRDefault="00912039" w:rsidP="008856AE">
      <w:pPr>
        <w:rPr>
          <w:rFonts w:ascii="Helvetica" w:hAnsi="Helvetica" w:cs="Helvetica"/>
          <w:noProof/>
          <w:color w:val="000000"/>
          <w:sz w:val="18"/>
          <w:szCs w:val="18"/>
          <w:lang w:eastAsia="en-CA"/>
        </w:rPr>
      </w:pPr>
    </w:p>
    <w:p w:rsidR="00E749EA" w:rsidRPr="007023B4" w:rsidRDefault="00E749EA" w:rsidP="00E749EA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</w:pPr>
      <w:r w:rsidRPr="007023B4"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  <w:t>OPTION #3</w:t>
      </w:r>
      <w:r w:rsidRPr="007023B4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 xml:space="preserve">- Foundry Only: Email Signature with </w:t>
      </w:r>
      <w:r w:rsidR="003C4EB0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>‘</w:t>
      </w:r>
      <w:r w:rsidRPr="007023B4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>Foundry Kelowna Operated by CMHA Kelowna</w:t>
      </w:r>
      <w:r w:rsidR="003C4EB0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>’</w:t>
      </w:r>
      <w:r w:rsidRPr="007023B4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 xml:space="preserve"> logo</w:t>
      </w:r>
    </w:p>
    <w:p w:rsidR="00C64C50" w:rsidRDefault="00C64C50" w:rsidP="00C64C50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lang w:eastAsia="en-CA"/>
        </w:rPr>
      </w:pPr>
    </w:p>
    <w:p w:rsidR="00927C99" w:rsidRPr="00F70FAE" w:rsidRDefault="00927C99" w:rsidP="00927C99">
      <w:pPr>
        <w:rPr>
          <w:rFonts w:ascii="Arial" w:eastAsia="Times New Roman" w:hAnsi="Arial" w:cs="Arial"/>
          <w:noProof/>
          <w:color w:val="00B1B0"/>
          <w:lang w:eastAsia="en-CA"/>
        </w:rPr>
      </w:pPr>
      <w:r w:rsidRPr="00F70FAE">
        <w:rPr>
          <w:rFonts w:ascii="Arial" w:eastAsia="Times New Roman" w:hAnsi="Arial" w:cs="Arial"/>
          <w:b/>
          <w:bCs/>
          <w:noProof/>
          <w:color w:val="00B1B0"/>
          <w:lang w:eastAsia="en-CA"/>
        </w:rPr>
        <w:t>First Last</w:t>
      </w:r>
    </w:p>
    <w:p w:rsidR="00927C99" w:rsidRPr="00F70FAE" w:rsidRDefault="00927C99" w:rsidP="00927C99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i/>
          <w:iCs/>
          <w:noProof/>
          <w:color w:val="666666"/>
          <w:lang w:eastAsia="en-CA"/>
        </w:rPr>
        <w:t>Title</w:t>
      </w:r>
    </w:p>
    <w:p w:rsidR="00927C99" w:rsidRPr="00902787" w:rsidRDefault="00927C99" w:rsidP="00927C99">
      <w:pPr>
        <w:rPr>
          <w:rFonts w:ascii="Arial" w:eastAsia="Times New Roman" w:hAnsi="Arial" w:cs="Arial"/>
          <w:noProof/>
          <w:color w:val="000000"/>
          <w:sz w:val="24"/>
          <w:szCs w:val="24"/>
          <w:lang w:eastAsia="en-CA"/>
        </w:rPr>
      </w:pPr>
    </w:p>
    <w:p w:rsidR="00927C99" w:rsidRPr="00F70FAE" w:rsidRDefault="003757F9" w:rsidP="00927C99">
      <w:pPr>
        <w:rPr>
          <w:rFonts w:ascii="Arial" w:eastAsia="Times New Roman" w:hAnsi="Arial" w:cs="Arial"/>
          <w:b/>
          <w:noProof/>
          <w:color w:val="00B1B0"/>
          <w:lang w:eastAsia="en-CA"/>
        </w:rPr>
      </w:pPr>
      <w:r w:rsidRPr="00F70FAE">
        <w:rPr>
          <w:rFonts w:ascii="Arial" w:eastAsia="Times New Roman" w:hAnsi="Arial" w:cs="Arial"/>
          <w:b/>
          <w:noProof/>
          <w:color w:val="00B1B0"/>
          <w:lang w:eastAsia="en-CA"/>
        </w:rPr>
        <w:t>Foundry</w:t>
      </w:r>
      <w:r w:rsidR="00927C99" w:rsidRPr="00F70FAE">
        <w:rPr>
          <w:rFonts w:ascii="Arial" w:eastAsia="Times New Roman" w:hAnsi="Arial" w:cs="Arial"/>
          <w:b/>
          <w:noProof/>
          <w:color w:val="00B1B0"/>
          <w:lang w:eastAsia="en-CA"/>
        </w:rPr>
        <w:t xml:space="preserve"> Kelowna</w:t>
      </w:r>
    </w:p>
    <w:p w:rsidR="00927C99" w:rsidRPr="00F70FAE" w:rsidRDefault="003757F9" w:rsidP="00927C99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>100-1815 Kirschner Road</w:t>
      </w:r>
      <w:r w:rsidR="00927C99" w:rsidRPr="00F70FAE">
        <w:rPr>
          <w:rFonts w:ascii="Arial" w:eastAsia="Times New Roman" w:hAnsi="Arial" w:cs="Arial"/>
          <w:noProof/>
          <w:color w:val="666666"/>
          <w:lang w:eastAsia="en-CA"/>
        </w:rPr>
        <w:t xml:space="preserve">, Kelowna, BC V1Y </w:t>
      </w:r>
      <w:r w:rsidRPr="00F70FAE">
        <w:rPr>
          <w:rFonts w:ascii="Arial" w:eastAsia="Times New Roman" w:hAnsi="Arial" w:cs="Arial"/>
          <w:noProof/>
          <w:color w:val="666666"/>
          <w:lang w:eastAsia="en-CA"/>
        </w:rPr>
        <w:t>6G3</w:t>
      </w:r>
    </w:p>
    <w:p w:rsidR="003757F9" w:rsidRPr="00902787" w:rsidRDefault="003757F9" w:rsidP="00927C99">
      <w:pPr>
        <w:rPr>
          <w:rFonts w:ascii="Arial" w:eastAsia="Times New Roman" w:hAnsi="Arial" w:cs="Arial"/>
          <w:noProof/>
          <w:color w:val="000000"/>
          <w:lang w:eastAsia="en-CA"/>
        </w:rPr>
      </w:pPr>
    </w:p>
    <w:p w:rsidR="00927C99" w:rsidRDefault="00927C99" w:rsidP="00927C99">
      <w:pPr>
        <w:rPr>
          <w:rStyle w:val="Hyperlink"/>
          <w:rFonts w:ascii="Arial" w:eastAsia="Times New Roman" w:hAnsi="Arial" w:cs="Arial"/>
          <w:noProof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 xml:space="preserve">Tel: </w:t>
      </w:r>
      <w:r w:rsidR="003757F9" w:rsidRPr="00F70FAE">
        <w:rPr>
          <w:rFonts w:ascii="Arial" w:eastAsia="Times New Roman" w:hAnsi="Arial" w:cs="Arial"/>
          <w:noProof/>
          <w:color w:val="666666"/>
          <w:lang w:eastAsia="en-CA"/>
        </w:rPr>
        <w:t>236</w:t>
      </w:r>
      <w:r w:rsidRPr="00F70FAE">
        <w:rPr>
          <w:rFonts w:ascii="Arial" w:eastAsia="Times New Roman" w:hAnsi="Arial" w:cs="Arial"/>
          <w:noProof/>
          <w:color w:val="666666"/>
          <w:lang w:eastAsia="en-CA"/>
        </w:rPr>
        <w:t>.</w:t>
      </w:r>
      <w:r w:rsidR="003757F9" w:rsidRPr="00F70FAE">
        <w:rPr>
          <w:rFonts w:ascii="Arial" w:eastAsia="Times New Roman" w:hAnsi="Arial" w:cs="Arial"/>
          <w:noProof/>
          <w:color w:val="666666"/>
          <w:lang w:eastAsia="en-CA"/>
        </w:rPr>
        <w:t>420</w:t>
      </w:r>
      <w:r w:rsidRPr="00F70FAE">
        <w:rPr>
          <w:rFonts w:ascii="Arial" w:eastAsia="Times New Roman" w:hAnsi="Arial" w:cs="Arial"/>
          <w:noProof/>
          <w:color w:val="666666"/>
          <w:lang w:eastAsia="en-CA"/>
        </w:rPr>
        <w:t>.</w:t>
      </w:r>
      <w:r w:rsidR="003757F9" w:rsidRPr="00F70FAE">
        <w:rPr>
          <w:rFonts w:ascii="Arial" w:eastAsia="Times New Roman" w:hAnsi="Arial" w:cs="Arial"/>
          <w:noProof/>
          <w:color w:val="666666"/>
          <w:lang w:eastAsia="en-CA"/>
        </w:rPr>
        <w:t>2803</w:t>
      </w:r>
      <w:r w:rsidRPr="00F70FAE">
        <w:rPr>
          <w:rFonts w:ascii="Arial" w:eastAsia="Times New Roman" w:hAnsi="Arial" w:cs="Arial"/>
          <w:noProof/>
          <w:color w:val="666666"/>
          <w:lang w:eastAsia="en-CA"/>
        </w:rPr>
        <w:t xml:space="preserve"> </w:t>
      </w:r>
      <w:r w:rsidRPr="00902787">
        <w:rPr>
          <w:rFonts w:ascii="Arial" w:eastAsia="Times New Roman" w:hAnsi="Arial" w:cs="Arial"/>
          <w:noProof/>
          <w:color w:val="606060"/>
          <w:lang w:eastAsia="en-CA"/>
        </w:rPr>
        <w:t xml:space="preserve">| </w:t>
      </w:r>
      <w:hyperlink r:id="rId12" w:history="1">
        <w:r w:rsidR="003757F9" w:rsidRPr="00902787">
          <w:rPr>
            <w:rStyle w:val="Hyperlink"/>
            <w:rFonts w:ascii="Arial" w:eastAsia="Times New Roman" w:hAnsi="Arial" w:cs="Arial"/>
            <w:noProof/>
            <w:lang w:eastAsia="en-CA"/>
          </w:rPr>
          <w:t>www.foundry.bc.ca/kelowna</w:t>
        </w:r>
      </w:hyperlink>
      <w:r w:rsidR="003757F9" w:rsidRPr="00902787">
        <w:rPr>
          <w:rFonts w:ascii="Arial" w:eastAsia="Times New Roman" w:hAnsi="Arial" w:cs="Arial"/>
          <w:noProof/>
          <w:color w:val="606060"/>
          <w:lang w:eastAsia="en-CA"/>
        </w:rPr>
        <w:t xml:space="preserve"> |</w:t>
      </w:r>
      <w:r w:rsidRPr="00902787">
        <w:rPr>
          <w:rFonts w:ascii="Arial" w:eastAsia="Times New Roman" w:hAnsi="Arial" w:cs="Arial"/>
          <w:noProof/>
          <w:color w:val="606060"/>
          <w:lang w:eastAsia="en-CA"/>
        </w:rPr>
        <w:t xml:space="preserve"> </w:t>
      </w:r>
      <w:hyperlink r:id="rId13" w:history="1">
        <w:r w:rsidRPr="00902787">
          <w:rPr>
            <w:rStyle w:val="Hyperlink"/>
            <w:rFonts w:ascii="Arial" w:eastAsia="Times New Roman" w:hAnsi="Arial" w:cs="Arial"/>
            <w:noProof/>
            <w:lang w:eastAsia="en-CA"/>
          </w:rPr>
          <w:t>www.cmhakelowna.org</w:t>
        </w:r>
      </w:hyperlink>
    </w:p>
    <w:p w:rsidR="00FF7652" w:rsidRDefault="00FF7652" w:rsidP="00927C99">
      <w:pPr>
        <w:rPr>
          <w:rStyle w:val="Hyperlink"/>
          <w:rFonts w:ascii="Arial" w:eastAsia="Times New Roman" w:hAnsi="Arial" w:cs="Arial"/>
          <w:noProof/>
          <w:lang w:eastAsia="en-CA"/>
        </w:rPr>
      </w:pPr>
    </w:p>
    <w:p w:rsidR="003C4EB0" w:rsidRPr="00530C43" w:rsidRDefault="00912039" w:rsidP="00E749EA">
      <w:pPr>
        <w:rPr>
          <w:rFonts w:ascii="Arial" w:eastAsia="Times New Roman" w:hAnsi="Arial" w:cs="Arial"/>
          <w:noProof/>
          <w:color w:val="606060"/>
          <w:lang w:eastAsia="en-CA"/>
        </w:rPr>
      </w:pPr>
      <w:r>
        <w:rPr>
          <w:rFonts w:ascii="Arial" w:eastAsia="Times New Roman" w:hAnsi="Arial" w:cs="Arial"/>
          <w:noProof/>
          <w:color w:val="606060"/>
          <w:lang w:eastAsia="en-CA"/>
        </w:rPr>
        <w:drawing>
          <wp:inline distT="0" distB="0" distL="0" distR="0">
            <wp:extent cx="5112624" cy="1714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oundry CMHA lock up - sig-0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191" cy="1715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4EB0" w:rsidRDefault="003C4EB0" w:rsidP="003C4EB0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735CA0" w:rsidRDefault="00735CA0" w:rsidP="003C4EB0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735CA0" w:rsidRDefault="00735CA0" w:rsidP="003C4EB0">
      <w:pP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</w:pPr>
    </w:p>
    <w:p w:rsidR="003C4EB0" w:rsidRPr="007023B4" w:rsidRDefault="00530C43" w:rsidP="003C4EB0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</w:pPr>
      <w:r>
        <w:rPr>
          <w:rFonts w:ascii="Arial" w:eastAsia="Times New Roman" w:hAnsi="Arial" w:cs="Arial"/>
          <w:b/>
          <w:bCs/>
          <w:noProof/>
          <w:color w:val="404040" w:themeColor="text1" w:themeTint="BF"/>
          <w:sz w:val="28"/>
          <w:szCs w:val="28"/>
          <w:highlight w:val="yellow"/>
          <w:lang w:eastAsia="en-CA"/>
        </w:rPr>
        <w:t>OPTION #4</w:t>
      </w:r>
      <w:r w:rsidR="003C4EB0" w:rsidRPr="007023B4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 xml:space="preserve">- </w:t>
      </w:r>
      <w:r w:rsidR="003C4EB0" w:rsidRPr="003C4EB0">
        <w:rPr>
          <w:rFonts w:ascii="Arial" w:eastAsia="Times New Roman" w:hAnsi="Arial" w:cs="Arial"/>
          <w:bCs/>
          <w:noProof/>
          <w:color w:val="404040" w:themeColor="text1" w:themeTint="BF"/>
          <w:sz w:val="28"/>
          <w:szCs w:val="28"/>
          <w:lang w:eastAsia="en-CA"/>
        </w:rPr>
        <w:t>Email Signature with ‘Discovery College- Operated by CMHA Kelowna’ image</w:t>
      </w:r>
    </w:p>
    <w:p w:rsidR="003C4EB0" w:rsidRDefault="003C4EB0" w:rsidP="003C4EB0">
      <w:pPr>
        <w:rPr>
          <w:rFonts w:ascii="Arial" w:eastAsia="Times New Roman" w:hAnsi="Arial" w:cs="Arial"/>
          <w:bCs/>
          <w:noProof/>
          <w:color w:val="404040" w:themeColor="text1" w:themeTint="BF"/>
          <w:sz w:val="28"/>
          <w:lang w:eastAsia="en-CA"/>
        </w:rPr>
      </w:pPr>
    </w:p>
    <w:p w:rsidR="003C4EB0" w:rsidRPr="00F70FAE" w:rsidRDefault="003C4EB0" w:rsidP="003C4EB0">
      <w:pPr>
        <w:rPr>
          <w:rFonts w:ascii="Arial" w:eastAsia="Times New Roman" w:hAnsi="Arial" w:cs="Arial"/>
          <w:noProof/>
          <w:color w:val="00B1B0"/>
          <w:lang w:eastAsia="en-CA"/>
        </w:rPr>
      </w:pPr>
      <w:r w:rsidRPr="00F70FAE">
        <w:rPr>
          <w:rFonts w:ascii="Arial" w:eastAsia="Times New Roman" w:hAnsi="Arial" w:cs="Arial"/>
          <w:b/>
          <w:bCs/>
          <w:noProof/>
          <w:color w:val="00B1B0"/>
          <w:lang w:eastAsia="en-CA"/>
        </w:rPr>
        <w:t>First Last</w:t>
      </w:r>
    </w:p>
    <w:p w:rsidR="003C4EB0" w:rsidRPr="00F70FAE" w:rsidRDefault="003C4EB0" w:rsidP="003C4EB0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i/>
          <w:iCs/>
          <w:noProof/>
          <w:color w:val="666666"/>
          <w:lang w:eastAsia="en-CA"/>
        </w:rPr>
        <w:t>Title</w:t>
      </w:r>
    </w:p>
    <w:p w:rsidR="003C4EB0" w:rsidRPr="00902787" w:rsidRDefault="003C4EB0" w:rsidP="003C4EB0">
      <w:pPr>
        <w:rPr>
          <w:rFonts w:ascii="Arial" w:eastAsia="Times New Roman" w:hAnsi="Arial" w:cs="Arial"/>
          <w:noProof/>
          <w:color w:val="000000"/>
          <w:sz w:val="24"/>
          <w:szCs w:val="24"/>
          <w:lang w:eastAsia="en-CA"/>
        </w:rPr>
      </w:pPr>
    </w:p>
    <w:p w:rsidR="003C4EB0" w:rsidRPr="00F70FAE" w:rsidRDefault="003C4EB0" w:rsidP="003C4EB0">
      <w:pPr>
        <w:rPr>
          <w:rFonts w:ascii="Arial" w:eastAsia="Times New Roman" w:hAnsi="Arial" w:cs="Arial"/>
          <w:b/>
          <w:noProof/>
          <w:color w:val="00B1B0"/>
          <w:lang w:eastAsia="en-CA"/>
        </w:rPr>
      </w:pPr>
      <w:r>
        <w:rPr>
          <w:rFonts w:ascii="Arial" w:eastAsia="Times New Roman" w:hAnsi="Arial" w:cs="Arial"/>
          <w:b/>
          <w:noProof/>
          <w:color w:val="00B1B0"/>
          <w:lang w:eastAsia="en-CA"/>
        </w:rPr>
        <w:t>Discovery College</w:t>
      </w:r>
    </w:p>
    <w:p w:rsidR="003C4EB0" w:rsidRPr="00F70FAE" w:rsidRDefault="003C4EB0" w:rsidP="003C4EB0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>Canadian Mental Health Association, Kelowna &amp; District Branch</w:t>
      </w:r>
    </w:p>
    <w:p w:rsidR="003C4EB0" w:rsidRPr="00F70FAE" w:rsidRDefault="003C4EB0" w:rsidP="003C4EB0">
      <w:pPr>
        <w:rPr>
          <w:rFonts w:ascii="Arial" w:eastAsia="Times New Roman" w:hAnsi="Arial" w:cs="Arial"/>
          <w:noProof/>
          <w:color w:val="666666"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>504 Sutherland Avenue, Kelowna, BC V1Y 5X1</w:t>
      </w:r>
    </w:p>
    <w:p w:rsidR="003C4EB0" w:rsidRPr="00902787" w:rsidRDefault="003C4EB0" w:rsidP="003C4EB0">
      <w:pPr>
        <w:rPr>
          <w:rFonts w:ascii="Arial" w:eastAsia="Times New Roman" w:hAnsi="Arial" w:cs="Arial"/>
          <w:noProof/>
          <w:color w:val="000000"/>
          <w:lang w:eastAsia="en-CA"/>
        </w:rPr>
      </w:pPr>
    </w:p>
    <w:p w:rsidR="003C4EB0" w:rsidRPr="00AE3726" w:rsidRDefault="003C4EB0" w:rsidP="003C4EB0">
      <w:pPr>
        <w:rPr>
          <w:rFonts w:ascii="Helvetica" w:hAnsi="Helvetica" w:cs="Helvetica"/>
          <w:i/>
          <w:noProof/>
          <w:color w:val="000000"/>
          <w:sz w:val="21"/>
          <w:szCs w:val="21"/>
          <w:lang w:eastAsia="en-CA"/>
        </w:rPr>
      </w:pPr>
      <w:r w:rsidRPr="00F70FAE">
        <w:rPr>
          <w:rFonts w:ascii="Arial" w:eastAsia="Times New Roman" w:hAnsi="Arial" w:cs="Arial"/>
          <w:noProof/>
          <w:color w:val="666666"/>
          <w:lang w:eastAsia="en-CA"/>
        </w:rPr>
        <w:t xml:space="preserve">Tel: 123.456.7891 ext. 134 | Mobile: 234.567.8910 | </w:t>
      </w:r>
      <w:hyperlink r:id="rId15" w:history="1">
        <w:r w:rsidRPr="00902787">
          <w:rPr>
            <w:rStyle w:val="Hyperlink"/>
            <w:rFonts w:ascii="Arial" w:eastAsia="Times New Roman" w:hAnsi="Arial" w:cs="Arial"/>
            <w:noProof/>
            <w:lang w:eastAsia="en-CA"/>
          </w:rPr>
          <w:t>www.cmhakelowna.org</w:t>
        </w:r>
      </w:hyperlink>
    </w:p>
    <w:p w:rsidR="003C4EB0" w:rsidRDefault="003C4EB0" w:rsidP="00E749EA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4302AC" w:rsidRDefault="00735CA0" w:rsidP="00E749EA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  <w:drawing>
          <wp:inline distT="0" distB="0" distL="0" distR="0">
            <wp:extent cx="5148105" cy="1841898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iscovery College CMHA lock up - sig-0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8105" cy="1841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02AC" w:rsidRDefault="004302AC" w:rsidP="00E749EA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4302AC" w:rsidRDefault="004302AC" w:rsidP="00E749EA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530C43" w:rsidRDefault="00530C43" w:rsidP="00E749EA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530C43" w:rsidRDefault="00530C43" w:rsidP="00E749EA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0B661D" w:rsidRDefault="000B661D" w:rsidP="00E749EA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4302AC" w:rsidRDefault="004302AC" w:rsidP="00E749EA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E749EA" w:rsidRDefault="00E749EA" w:rsidP="00E749EA">
      <w:pPr>
        <w:rPr>
          <w:rFonts w:ascii="Arial" w:hAnsi="Arial" w:cs="Arial"/>
          <w:b/>
          <w:noProof/>
          <w:color w:val="000000"/>
          <w:sz w:val="28"/>
          <w:szCs w:val="28"/>
          <w:lang w:eastAsia="en-CA"/>
        </w:rPr>
      </w:pPr>
      <w:r>
        <w:rPr>
          <w:rFonts w:ascii="Arial" w:hAnsi="Arial" w:cs="Arial"/>
          <w:b/>
          <w:noProof/>
          <w:color w:val="000000"/>
          <w:sz w:val="28"/>
          <w:szCs w:val="28"/>
          <w:lang w:eastAsia="en-CA"/>
        </w:rPr>
        <w:lastRenderedPageBreak/>
        <w:t>Housing sites example</w:t>
      </w:r>
      <w:r w:rsidRPr="007315EC">
        <w:rPr>
          <w:rFonts w:ascii="Arial" w:hAnsi="Arial" w:cs="Arial"/>
          <w:b/>
          <w:noProof/>
          <w:color w:val="000000"/>
          <w:sz w:val="28"/>
          <w:szCs w:val="28"/>
          <w:lang w:eastAsia="en-CA"/>
        </w:rPr>
        <w:t>:</w:t>
      </w:r>
    </w:p>
    <w:p w:rsidR="00E749EA" w:rsidRDefault="00E749EA" w:rsidP="00E749EA">
      <w:pPr>
        <w:rPr>
          <w:rFonts w:ascii="Arial" w:hAnsi="Arial" w:cs="Arial"/>
          <w:b/>
          <w:bCs/>
          <w:color w:val="00B1B0"/>
          <w:lang w:val="en-US"/>
        </w:rPr>
      </w:pPr>
    </w:p>
    <w:p w:rsidR="00E749EA" w:rsidRDefault="00E749EA" w:rsidP="00E749EA">
      <w:pPr>
        <w:rPr>
          <w:rFonts w:ascii="Calibri" w:hAnsi="Calibri"/>
          <w:lang w:val="en-US"/>
        </w:rPr>
      </w:pPr>
      <w:r>
        <w:rPr>
          <w:rFonts w:ascii="Arial" w:hAnsi="Arial" w:cs="Arial"/>
          <w:b/>
          <w:bCs/>
          <w:color w:val="00B1B0"/>
          <w:lang w:val="en-US"/>
        </w:rPr>
        <w:t>Name</w:t>
      </w:r>
    </w:p>
    <w:p w:rsidR="00E749EA" w:rsidRDefault="00E749EA" w:rsidP="00E749EA">
      <w:pPr>
        <w:rPr>
          <w:lang w:val="en-US"/>
        </w:rPr>
      </w:pPr>
      <w:r>
        <w:rPr>
          <w:rFonts w:ascii="Arial" w:hAnsi="Arial" w:cs="Arial"/>
          <w:i/>
          <w:iCs/>
          <w:color w:val="666666"/>
          <w:lang w:val="en-US"/>
        </w:rPr>
        <w:t>Title</w:t>
      </w:r>
    </w:p>
    <w:p w:rsidR="00E749EA" w:rsidRDefault="00E749EA" w:rsidP="00E749EA">
      <w:pPr>
        <w:rPr>
          <w:lang w:val="en-US"/>
        </w:rPr>
      </w:pPr>
      <w:r>
        <w:rPr>
          <w:rFonts w:ascii="Arial" w:hAnsi="Arial" w:cs="Arial"/>
          <w:color w:val="666666"/>
          <w:lang w:val="en-US"/>
        </w:rPr>
        <w:t> </w:t>
      </w:r>
    </w:p>
    <w:p w:rsidR="00E749EA" w:rsidRDefault="00E749EA" w:rsidP="00E749EA">
      <w:pPr>
        <w:rPr>
          <w:lang w:val="en-US"/>
        </w:rPr>
      </w:pPr>
      <w:r>
        <w:rPr>
          <w:rFonts w:ascii="Arial" w:hAnsi="Arial" w:cs="Arial"/>
          <w:b/>
          <w:bCs/>
          <w:color w:val="00B1B0"/>
          <w:lang w:val="en-US"/>
        </w:rPr>
        <w:t>CMHA Kelowna</w:t>
      </w:r>
      <w:r>
        <w:rPr>
          <w:rFonts w:ascii="Arial" w:hAnsi="Arial" w:cs="Arial"/>
          <w:b/>
          <w:bCs/>
          <w:color w:val="4D4D4D"/>
          <w:lang w:val="en-US"/>
        </w:rPr>
        <w:t xml:space="preserve"> </w:t>
      </w:r>
      <w:r>
        <w:rPr>
          <w:rFonts w:ascii="Arial" w:hAnsi="Arial" w:cs="Arial"/>
          <w:b/>
          <w:bCs/>
          <w:color w:val="00B1B0"/>
          <w:lang w:val="en-US"/>
        </w:rPr>
        <w:t>Willowbridge Supportive Housing</w:t>
      </w:r>
    </w:p>
    <w:p w:rsidR="00E749EA" w:rsidRDefault="00E749EA" w:rsidP="00E749EA">
      <w:pPr>
        <w:rPr>
          <w:lang w:val="en-US"/>
        </w:rPr>
      </w:pPr>
      <w:r>
        <w:rPr>
          <w:rFonts w:ascii="Arial" w:hAnsi="Arial" w:cs="Arial"/>
          <w:color w:val="666666"/>
          <w:lang w:val="en-US"/>
        </w:rPr>
        <w:t>330 Boyce Crescent, Kelowna, BC V1Y 5Z6</w:t>
      </w:r>
      <w:r>
        <w:rPr>
          <w:rFonts w:ascii="Arial" w:hAnsi="Arial" w:cs="Arial"/>
          <w:color w:val="666666"/>
          <w:lang w:val="en-US"/>
        </w:rPr>
        <w:br/>
      </w:r>
    </w:p>
    <w:p w:rsidR="00E749EA" w:rsidRDefault="00E749EA" w:rsidP="00E749EA">
      <w:pPr>
        <w:rPr>
          <w:lang w:val="en-US"/>
        </w:rPr>
      </w:pPr>
      <w:r>
        <w:rPr>
          <w:rFonts w:ascii="Arial" w:hAnsi="Arial" w:cs="Arial"/>
          <w:color w:val="666666"/>
          <w:lang w:val="en-US"/>
        </w:rPr>
        <w:t xml:space="preserve">Tel: 778.478.0244 | Fax: 778.478.0644 | </w:t>
      </w:r>
      <w:hyperlink r:id="rId17" w:history="1">
        <w:r>
          <w:rPr>
            <w:rStyle w:val="Hyperlink"/>
            <w:rFonts w:ascii="Arial" w:hAnsi="Arial" w:cs="Arial"/>
            <w:lang w:val="en-US"/>
          </w:rPr>
          <w:t>www.cmhakelowna.org</w:t>
        </w:r>
      </w:hyperlink>
      <w:r>
        <w:rPr>
          <w:rStyle w:val="Hyperlink"/>
          <w:rFonts w:ascii="Arial" w:hAnsi="Arial" w:cs="Arial"/>
          <w:lang w:val="en-US"/>
        </w:rPr>
        <w:br/>
      </w:r>
    </w:p>
    <w:p w:rsidR="00E749EA" w:rsidRDefault="00735CA0" w:rsidP="00E749EA">
      <w:pPr>
        <w:rPr>
          <w:lang w:val="en-US"/>
        </w:rPr>
      </w:pPr>
      <w:r>
        <w:rPr>
          <w:rFonts w:ascii="Arial" w:eastAsia="Times New Roman" w:hAnsi="Arial" w:cs="Arial"/>
          <w:noProof/>
          <w:color w:val="0000FF"/>
          <w:u w:val="single"/>
          <w:lang w:eastAsia="en-CA"/>
        </w:rPr>
        <w:drawing>
          <wp:inline distT="0" distB="0" distL="0" distR="0" wp14:anchorId="711D0FA9" wp14:editId="02EEC687">
            <wp:extent cx="4648212" cy="1957645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MHA Foundry lock up - sig-0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12" cy="195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49EA" w:rsidRDefault="00E749EA" w:rsidP="00E749EA">
      <w:pPr>
        <w:rPr>
          <w:lang w:val="en-US"/>
        </w:rPr>
      </w:pPr>
      <w:bookmarkStart w:id="0" w:name="_GoBack"/>
      <w:bookmarkEnd w:id="0"/>
    </w:p>
    <w:p w:rsidR="00E749EA" w:rsidRDefault="00E749EA" w:rsidP="00E749EA">
      <w:pPr>
        <w:rPr>
          <w:lang w:val="en-US"/>
        </w:rPr>
      </w:pPr>
    </w:p>
    <w:p w:rsidR="00E749EA" w:rsidRDefault="00E749EA" w:rsidP="00E749EA">
      <w:pPr>
        <w:rPr>
          <w:rFonts w:ascii="Arial" w:hAnsi="Arial" w:cs="Arial"/>
          <w:b/>
          <w:sz w:val="28"/>
          <w:lang w:val="en-US"/>
        </w:rPr>
      </w:pPr>
      <w:r w:rsidRPr="00735CA0">
        <w:rPr>
          <w:rFonts w:ascii="Arial" w:hAnsi="Arial" w:cs="Arial"/>
          <w:b/>
          <w:sz w:val="28"/>
          <w:highlight w:val="yellow"/>
          <w:lang w:val="en-US"/>
        </w:rPr>
        <w:t>OR</w:t>
      </w:r>
    </w:p>
    <w:p w:rsidR="00E749EA" w:rsidRPr="00BC094A" w:rsidRDefault="00E749EA" w:rsidP="00E749EA">
      <w:pPr>
        <w:rPr>
          <w:rFonts w:ascii="Arial" w:hAnsi="Arial" w:cs="Arial"/>
          <w:b/>
          <w:sz w:val="28"/>
          <w:lang w:val="en-US"/>
        </w:rPr>
      </w:pPr>
    </w:p>
    <w:p w:rsidR="00E749EA" w:rsidRDefault="00E749EA" w:rsidP="00E749EA">
      <w:pPr>
        <w:rPr>
          <w:lang w:val="en-US"/>
        </w:rPr>
      </w:pPr>
    </w:p>
    <w:p w:rsidR="00E749EA" w:rsidRDefault="00E749EA" w:rsidP="00E749EA">
      <w:pPr>
        <w:rPr>
          <w:rFonts w:ascii="Calibri" w:hAnsi="Calibri"/>
          <w:lang w:val="en-US"/>
        </w:rPr>
      </w:pPr>
      <w:r>
        <w:rPr>
          <w:rFonts w:ascii="Arial" w:hAnsi="Arial" w:cs="Arial"/>
          <w:b/>
          <w:bCs/>
          <w:color w:val="00B1B0"/>
          <w:lang w:val="en-US"/>
        </w:rPr>
        <w:t>Name</w:t>
      </w:r>
    </w:p>
    <w:p w:rsidR="00E749EA" w:rsidRDefault="00E749EA" w:rsidP="00E749EA">
      <w:pPr>
        <w:rPr>
          <w:lang w:val="en-US"/>
        </w:rPr>
      </w:pPr>
      <w:r>
        <w:rPr>
          <w:rFonts w:ascii="Arial" w:hAnsi="Arial" w:cs="Arial"/>
          <w:i/>
          <w:iCs/>
          <w:color w:val="666666"/>
          <w:lang w:val="en-US"/>
        </w:rPr>
        <w:t>Title</w:t>
      </w:r>
    </w:p>
    <w:p w:rsidR="00E749EA" w:rsidRDefault="00E749EA" w:rsidP="00E749EA">
      <w:pPr>
        <w:rPr>
          <w:lang w:val="en-US"/>
        </w:rPr>
      </w:pPr>
      <w:r>
        <w:rPr>
          <w:rFonts w:ascii="Arial" w:hAnsi="Arial" w:cs="Arial"/>
          <w:color w:val="666666"/>
          <w:lang w:val="en-US"/>
        </w:rPr>
        <w:t> </w:t>
      </w:r>
    </w:p>
    <w:p w:rsidR="00E749EA" w:rsidRDefault="00E749EA" w:rsidP="00E749EA">
      <w:pPr>
        <w:rPr>
          <w:lang w:val="en-US"/>
        </w:rPr>
      </w:pPr>
      <w:r>
        <w:rPr>
          <w:rFonts w:ascii="Arial" w:hAnsi="Arial" w:cs="Arial"/>
          <w:b/>
          <w:bCs/>
          <w:color w:val="00B1B0"/>
          <w:lang w:val="en-US"/>
        </w:rPr>
        <w:t>CMHA Kelowna</w:t>
      </w:r>
      <w:r>
        <w:rPr>
          <w:rFonts w:ascii="Arial" w:hAnsi="Arial" w:cs="Arial"/>
          <w:b/>
          <w:bCs/>
          <w:color w:val="4D4D4D"/>
          <w:lang w:val="en-US"/>
        </w:rPr>
        <w:t xml:space="preserve"> </w:t>
      </w:r>
      <w:r>
        <w:rPr>
          <w:rFonts w:ascii="Arial" w:hAnsi="Arial" w:cs="Arial"/>
          <w:b/>
          <w:bCs/>
          <w:color w:val="00B1B0"/>
          <w:lang w:val="en-US"/>
        </w:rPr>
        <w:t>Willowbridge Supportive Housing</w:t>
      </w:r>
    </w:p>
    <w:p w:rsidR="00E749EA" w:rsidRDefault="00E749EA" w:rsidP="00E749EA">
      <w:pPr>
        <w:rPr>
          <w:lang w:val="en-US"/>
        </w:rPr>
      </w:pPr>
      <w:r>
        <w:rPr>
          <w:rFonts w:ascii="Arial" w:hAnsi="Arial" w:cs="Arial"/>
          <w:color w:val="666666"/>
          <w:lang w:val="en-US"/>
        </w:rPr>
        <w:t>330 Boyce Crescent, Kelowna, BC V1Y 5Z6</w:t>
      </w:r>
      <w:r>
        <w:rPr>
          <w:rFonts w:ascii="Arial" w:hAnsi="Arial" w:cs="Arial"/>
          <w:color w:val="666666"/>
          <w:lang w:val="en-US"/>
        </w:rPr>
        <w:br/>
      </w:r>
    </w:p>
    <w:p w:rsidR="00E749EA" w:rsidRDefault="00E749EA" w:rsidP="00E749EA">
      <w:pPr>
        <w:rPr>
          <w:rStyle w:val="Hyperlink"/>
          <w:rFonts w:ascii="Arial" w:hAnsi="Arial" w:cs="Arial"/>
          <w:lang w:val="en-US"/>
        </w:rPr>
      </w:pPr>
      <w:r>
        <w:rPr>
          <w:rFonts w:ascii="Arial" w:hAnsi="Arial" w:cs="Arial"/>
          <w:color w:val="666666"/>
          <w:lang w:val="en-US"/>
        </w:rPr>
        <w:t xml:space="preserve">Tel: 778.478.0244 | Fax: 778.478.0644 | </w:t>
      </w:r>
      <w:hyperlink r:id="rId18" w:history="1">
        <w:r>
          <w:rPr>
            <w:rStyle w:val="Hyperlink"/>
            <w:rFonts w:ascii="Arial" w:hAnsi="Arial" w:cs="Arial"/>
            <w:lang w:val="en-US"/>
          </w:rPr>
          <w:t>www.cmhakelowna.org</w:t>
        </w:r>
      </w:hyperlink>
    </w:p>
    <w:p w:rsidR="00E749EA" w:rsidRDefault="00E749EA" w:rsidP="00E749EA">
      <w:pPr>
        <w:rPr>
          <w:rStyle w:val="Hyperlink"/>
          <w:rFonts w:ascii="Arial" w:hAnsi="Arial" w:cs="Arial"/>
          <w:lang w:val="en-US"/>
        </w:rPr>
      </w:pPr>
    </w:p>
    <w:p w:rsidR="00E749EA" w:rsidRDefault="00735CA0" w:rsidP="00E749EA">
      <w:pPr>
        <w:rPr>
          <w:lang w:val="en-US"/>
        </w:rPr>
      </w:pPr>
      <w:r>
        <w:rPr>
          <w:rFonts w:ascii="Arial" w:hAnsi="Arial" w:cs="Arial"/>
          <w:b/>
          <w:noProof/>
          <w:color w:val="000000"/>
          <w:sz w:val="28"/>
          <w:szCs w:val="28"/>
          <w:lang w:eastAsia="en-CA"/>
        </w:rPr>
        <w:drawing>
          <wp:inline distT="0" distB="0" distL="0" distR="0" wp14:anchorId="15B393ED" wp14:editId="253E99EE">
            <wp:extent cx="4723139" cy="2140717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MHA Imagine lock-up _ sig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3139" cy="2140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49EA" w:rsidRPr="00BC094A" w:rsidRDefault="00E749EA" w:rsidP="00E749EA">
      <w:pPr>
        <w:rPr>
          <w:lang w:val="en-US"/>
        </w:rPr>
      </w:pPr>
      <w:r>
        <w:rPr>
          <w:lang w:val="en-US"/>
        </w:rPr>
        <w:t> </w:t>
      </w:r>
    </w:p>
    <w:p w:rsidR="00E749EA" w:rsidRDefault="00E749EA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7023B4" w:rsidRDefault="007023B4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530C43" w:rsidRDefault="00530C43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530C43" w:rsidRDefault="00530C43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530C43" w:rsidRDefault="00530C43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530C43" w:rsidRPr="00735CA0" w:rsidRDefault="00530C43">
      <w:pPr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</w:pPr>
    </w:p>
    <w:p w:rsidR="007023B4" w:rsidRDefault="007023B4">
      <w:pPr>
        <w:rPr>
          <w:rFonts w:ascii="Helvetica" w:eastAsia="Times New Roman" w:hAnsi="Helvetica" w:cs="Helvetica"/>
          <w:noProof/>
          <w:color w:val="000000"/>
          <w:sz w:val="24"/>
          <w:szCs w:val="21"/>
          <w:lang w:eastAsia="en-CA"/>
        </w:rPr>
      </w:pPr>
    </w:p>
    <w:p w:rsidR="00C64C50" w:rsidRDefault="00C64C50">
      <w:pPr>
        <w:rPr>
          <w:rFonts w:ascii="Helvetica" w:eastAsia="Times New Roman" w:hAnsi="Helvetica" w:cs="Helvetica"/>
          <w:noProof/>
          <w:color w:val="000000"/>
          <w:sz w:val="24"/>
          <w:szCs w:val="21"/>
          <w:lang w:eastAsia="en-CA"/>
        </w:rPr>
      </w:pPr>
      <w:r>
        <w:rPr>
          <w:rFonts w:ascii="Helvetica" w:eastAsia="Times New Roman" w:hAnsi="Helvetica" w:cs="Helvetica"/>
          <w:noProof/>
          <w:color w:val="000000"/>
          <w:sz w:val="24"/>
          <w:szCs w:val="21"/>
          <w:lang w:eastAsia="en-CA"/>
        </w:rPr>
        <w:t>Formatting details:</w:t>
      </w:r>
    </w:p>
    <w:p w:rsidR="00C64C50" w:rsidRDefault="00C64C50">
      <w:pPr>
        <w:rPr>
          <w:rFonts w:ascii="Helvetica" w:eastAsia="Times New Roman" w:hAnsi="Helvetica" w:cs="Helvetica"/>
          <w:noProof/>
          <w:color w:val="000000"/>
          <w:sz w:val="24"/>
          <w:szCs w:val="21"/>
          <w:lang w:eastAsia="en-CA"/>
        </w:rPr>
      </w:pP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F70FAE">
        <w:rPr>
          <w:rFonts w:ascii="Arial" w:hAnsi="Arial" w:cs="Arial"/>
          <w:b/>
          <w:bCs/>
          <w:color w:val="000000"/>
        </w:rPr>
        <w:t>Name:</w:t>
      </w:r>
    </w:p>
    <w:p w:rsidR="00F70FAE" w:rsidRDefault="008A378A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11</w:t>
      </w:r>
      <w:r w:rsidR="00F70FAE" w:rsidRPr="00F70FAE">
        <w:rPr>
          <w:rFonts w:ascii="Arial" w:hAnsi="Arial" w:cs="Arial"/>
          <w:color w:val="4D4D4D"/>
        </w:rPr>
        <w:t>pt Arial Bold</w:t>
      </w: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F70FAE">
        <w:rPr>
          <w:rFonts w:ascii="Arial" w:hAnsi="Arial" w:cs="Arial"/>
          <w:b/>
          <w:bCs/>
          <w:color w:val="000000"/>
        </w:rPr>
        <w:t>Colours:</w:t>
      </w: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  <w:r w:rsidRPr="00F70FAE">
        <w:rPr>
          <w:rFonts w:ascii="Arial" w:hAnsi="Arial" w:cs="Arial"/>
          <w:color w:val="4D4D4D"/>
        </w:rPr>
        <w:t>RGB 0 / 177 / 176</w:t>
      </w: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F70FAE">
        <w:rPr>
          <w:rFonts w:ascii="Arial" w:hAnsi="Arial" w:cs="Arial"/>
          <w:b/>
          <w:bCs/>
          <w:color w:val="000000"/>
        </w:rPr>
        <w:t>Title:</w:t>
      </w:r>
    </w:p>
    <w:p w:rsidR="00F70FAE" w:rsidRDefault="008A378A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11</w:t>
      </w:r>
      <w:r w:rsidR="00F70FAE" w:rsidRPr="00F70FAE">
        <w:rPr>
          <w:rFonts w:ascii="Arial" w:hAnsi="Arial" w:cs="Arial"/>
          <w:color w:val="4D4D4D"/>
        </w:rPr>
        <w:t>pt Arial Italic</w:t>
      </w:r>
    </w:p>
    <w:p w:rsidR="00F70FAE" w:rsidRPr="00F70FAE" w:rsidRDefault="00F70FAE" w:rsidP="00F70FAE">
      <w:pPr>
        <w:rPr>
          <w:rFonts w:ascii="Arial" w:eastAsia="Times New Roman" w:hAnsi="Arial" w:cs="Arial"/>
          <w:noProof/>
          <w:color w:val="000000"/>
          <w:lang w:eastAsia="en-CA"/>
        </w:rPr>
      </w:pPr>
      <w:r w:rsidRPr="00F70FAE">
        <w:rPr>
          <w:rFonts w:ascii="Arial" w:hAnsi="Arial" w:cs="Arial"/>
          <w:color w:val="4D4D4D"/>
        </w:rPr>
        <w:t>RGB 102 / 102 / 102</w:t>
      </w: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F70FAE">
        <w:rPr>
          <w:rFonts w:ascii="Arial" w:hAnsi="Arial" w:cs="Arial"/>
          <w:b/>
          <w:bCs/>
          <w:color w:val="000000"/>
        </w:rPr>
        <w:t>Company Name:</w:t>
      </w:r>
    </w:p>
    <w:p w:rsidR="00F70FAE" w:rsidRDefault="008A378A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11</w:t>
      </w:r>
      <w:r w:rsidR="00F70FAE" w:rsidRPr="00F70FAE">
        <w:rPr>
          <w:rFonts w:ascii="Arial" w:hAnsi="Arial" w:cs="Arial"/>
          <w:color w:val="4D4D4D"/>
        </w:rPr>
        <w:t>pt Arial Bold</w:t>
      </w: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  <w:r w:rsidRPr="00F70FAE">
        <w:rPr>
          <w:rFonts w:ascii="Arial" w:hAnsi="Arial" w:cs="Arial"/>
          <w:color w:val="4D4D4D"/>
        </w:rPr>
        <w:t>RGB 0 / 177 / 176</w:t>
      </w: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F70FAE">
        <w:rPr>
          <w:rFonts w:ascii="Arial" w:hAnsi="Arial" w:cs="Arial"/>
          <w:b/>
          <w:bCs/>
          <w:color w:val="000000"/>
        </w:rPr>
        <w:t>Contact Details:</w:t>
      </w:r>
    </w:p>
    <w:p w:rsidR="00F70FAE" w:rsidRDefault="008A378A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11</w:t>
      </w:r>
      <w:r w:rsidR="00F70FAE" w:rsidRPr="00F70FAE">
        <w:rPr>
          <w:rFonts w:ascii="Arial" w:hAnsi="Arial" w:cs="Arial"/>
          <w:color w:val="4D4D4D"/>
        </w:rPr>
        <w:t>pt Arial Regular</w:t>
      </w:r>
    </w:p>
    <w:p w:rsidR="00F70FAE" w:rsidRPr="00F70FAE" w:rsidRDefault="00F70FAE" w:rsidP="00F70FAE">
      <w:pPr>
        <w:rPr>
          <w:rFonts w:ascii="Arial" w:eastAsia="Times New Roman" w:hAnsi="Arial" w:cs="Arial"/>
          <w:noProof/>
          <w:color w:val="000000"/>
          <w:lang w:eastAsia="en-CA"/>
        </w:rPr>
      </w:pPr>
      <w:r w:rsidRPr="00F70FAE">
        <w:rPr>
          <w:rFonts w:ascii="Arial" w:hAnsi="Arial" w:cs="Arial"/>
          <w:color w:val="4D4D4D"/>
        </w:rPr>
        <w:t>RGB 102 / 102 / 102</w:t>
      </w: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</w:p>
    <w:p w:rsidR="00F70FAE" w:rsidRPr="00F70FAE" w:rsidRDefault="00F70FAE" w:rsidP="00F70FAE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F70FAE">
        <w:rPr>
          <w:rFonts w:ascii="Arial" w:hAnsi="Arial" w:cs="Arial"/>
          <w:b/>
          <w:bCs/>
          <w:color w:val="000000"/>
        </w:rPr>
        <w:t>Web Address:</w:t>
      </w:r>
    </w:p>
    <w:p w:rsidR="00F70FAE" w:rsidRPr="00F70FAE" w:rsidRDefault="008A378A" w:rsidP="00F70FAE">
      <w:pPr>
        <w:autoSpaceDE w:val="0"/>
        <w:autoSpaceDN w:val="0"/>
        <w:adjustRightInd w:val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11</w:t>
      </w:r>
      <w:r w:rsidR="00F70FAE" w:rsidRPr="00F70FAE">
        <w:rPr>
          <w:rFonts w:ascii="Arial" w:hAnsi="Arial" w:cs="Arial"/>
          <w:color w:val="4D4D4D"/>
        </w:rPr>
        <w:t>pt Arial Regular</w:t>
      </w:r>
    </w:p>
    <w:p w:rsidR="00C64C50" w:rsidRDefault="00C64C50" w:rsidP="00F70FAE">
      <w:pPr>
        <w:rPr>
          <w:rFonts w:ascii="Arial" w:eastAsia="Times New Roman" w:hAnsi="Arial" w:cs="Arial"/>
          <w:noProof/>
          <w:color w:val="000000"/>
          <w:lang w:eastAsia="en-CA"/>
        </w:rPr>
      </w:pPr>
    </w:p>
    <w:p w:rsidR="00925EAC" w:rsidRPr="00F70FAE" w:rsidRDefault="00925EAC" w:rsidP="00F70FAE">
      <w:pPr>
        <w:rPr>
          <w:rFonts w:ascii="Arial" w:eastAsia="Times New Roman" w:hAnsi="Arial" w:cs="Arial"/>
          <w:noProof/>
          <w:color w:val="000000"/>
          <w:lang w:eastAsia="en-CA"/>
        </w:rPr>
      </w:pPr>
    </w:p>
    <w:sectPr w:rsidR="00925EAC" w:rsidRPr="00F70FAE" w:rsidSect="004302AC">
      <w:pgSz w:w="12240" w:h="15840"/>
      <w:pgMar w:top="993" w:right="616" w:bottom="28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4C50" w:rsidRDefault="00C64C50" w:rsidP="00C64C50">
      <w:r>
        <w:separator/>
      </w:r>
    </w:p>
  </w:endnote>
  <w:endnote w:type="continuationSeparator" w:id="0">
    <w:p w:rsidR="00C64C50" w:rsidRDefault="00C64C50" w:rsidP="00C64C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A0002AAF" w:usb1="4000004A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4C50" w:rsidRDefault="00C64C50" w:rsidP="00C64C50">
      <w:r>
        <w:separator/>
      </w:r>
    </w:p>
  </w:footnote>
  <w:footnote w:type="continuationSeparator" w:id="0">
    <w:p w:rsidR="00C64C50" w:rsidRDefault="00C64C50" w:rsidP="00C64C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E5299"/>
    <w:multiLevelType w:val="multilevel"/>
    <w:tmpl w:val="06289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4664F"/>
    <w:multiLevelType w:val="hybridMultilevel"/>
    <w:tmpl w:val="D2800B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96294"/>
    <w:multiLevelType w:val="hybridMultilevel"/>
    <w:tmpl w:val="6DFAAF0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B25465"/>
    <w:multiLevelType w:val="hybridMultilevel"/>
    <w:tmpl w:val="F3EC27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1A26AD"/>
    <w:multiLevelType w:val="hybridMultilevel"/>
    <w:tmpl w:val="80444B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4675E"/>
    <w:multiLevelType w:val="multilevel"/>
    <w:tmpl w:val="BAE44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TKwtDA0MDI1NTZV0lEKTi0uzszPAykwrAUAdvdd+ywAAAA="/>
  </w:docVars>
  <w:rsids>
    <w:rsidRoot w:val="008856AE"/>
    <w:rsid w:val="00007D0D"/>
    <w:rsid w:val="0004448C"/>
    <w:rsid w:val="000925DD"/>
    <w:rsid w:val="000B661D"/>
    <w:rsid w:val="000D0D9A"/>
    <w:rsid w:val="00247771"/>
    <w:rsid w:val="00266002"/>
    <w:rsid w:val="00285845"/>
    <w:rsid w:val="00293CAA"/>
    <w:rsid w:val="002C30D4"/>
    <w:rsid w:val="002C6BC7"/>
    <w:rsid w:val="003757F9"/>
    <w:rsid w:val="003C4EB0"/>
    <w:rsid w:val="003D2570"/>
    <w:rsid w:val="004302AC"/>
    <w:rsid w:val="00477336"/>
    <w:rsid w:val="004A684D"/>
    <w:rsid w:val="00530C43"/>
    <w:rsid w:val="005951A4"/>
    <w:rsid w:val="005A0E56"/>
    <w:rsid w:val="005B405A"/>
    <w:rsid w:val="005E5BC8"/>
    <w:rsid w:val="006B37C3"/>
    <w:rsid w:val="006E4E78"/>
    <w:rsid w:val="007023B4"/>
    <w:rsid w:val="007315EC"/>
    <w:rsid w:val="00735CA0"/>
    <w:rsid w:val="00786CED"/>
    <w:rsid w:val="008856AE"/>
    <w:rsid w:val="008A1D3B"/>
    <w:rsid w:val="008A378A"/>
    <w:rsid w:val="008D77F6"/>
    <w:rsid w:val="00902787"/>
    <w:rsid w:val="00904453"/>
    <w:rsid w:val="0090662B"/>
    <w:rsid w:val="00912039"/>
    <w:rsid w:val="00925EAC"/>
    <w:rsid w:val="00927C99"/>
    <w:rsid w:val="00A5327C"/>
    <w:rsid w:val="00AE3726"/>
    <w:rsid w:val="00B6428A"/>
    <w:rsid w:val="00B87195"/>
    <w:rsid w:val="00BB0FA1"/>
    <w:rsid w:val="00BC094A"/>
    <w:rsid w:val="00C047F7"/>
    <w:rsid w:val="00C64C50"/>
    <w:rsid w:val="00C94B72"/>
    <w:rsid w:val="00D02933"/>
    <w:rsid w:val="00D3733D"/>
    <w:rsid w:val="00D569C7"/>
    <w:rsid w:val="00E5496D"/>
    <w:rsid w:val="00E550CA"/>
    <w:rsid w:val="00E749EA"/>
    <w:rsid w:val="00E77D44"/>
    <w:rsid w:val="00EE420B"/>
    <w:rsid w:val="00EE7F20"/>
    <w:rsid w:val="00F70FAE"/>
    <w:rsid w:val="00FF7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5826514E"/>
  <w15:chartTrackingRefBased/>
  <w15:docId w15:val="{361F3351-6FE8-4BEB-B5FE-BFEB6818A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EB0"/>
    <w:pPr>
      <w:spacing w:after="0" w:line="240" w:lineRule="auto"/>
    </w:pPr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56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4C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C50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C64C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C50"/>
    <w:rPr>
      <w:rFonts w:asciiTheme="minorHAnsi" w:hAnsiTheme="minorHAnsi"/>
    </w:rPr>
  </w:style>
  <w:style w:type="paragraph" w:styleId="ListParagraph">
    <w:name w:val="List Paragraph"/>
    <w:basedOn w:val="Normal"/>
    <w:uiPriority w:val="34"/>
    <w:qFormat/>
    <w:rsid w:val="002C30D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20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mhakelowna.com/" TargetMode="External"/><Relationship Id="rId13" Type="http://schemas.openxmlformats.org/officeDocument/2006/relationships/hyperlink" Target="http://cmhakelowna.com/" TargetMode="External"/><Relationship Id="rId18" Type="http://schemas.openxmlformats.org/officeDocument/2006/relationships/hyperlink" Target="http://cmhakelowna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3hM6IeyXHJMRRsebcQlqn485dAvlnUSWBorkHrnCaqE/edit?usp=sharing" TargetMode="External"/><Relationship Id="rId12" Type="http://schemas.openxmlformats.org/officeDocument/2006/relationships/hyperlink" Target="http://www.foundry.bc.ca/kelowna" TargetMode="External"/><Relationship Id="rId17" Type="http://schemas.openxmlformats.org/officeDocument/2006/relationships/hyperlink" Target="http://cmhakelowna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://cmhakelowna.com/" TargetMode="External"/><Relationship Id="rId10" Type="http://schemas.openxmlformats.org/officeDocument/2006/relationships/hyperlink" Target="http://cmhakelowna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Samuel</dc:creator>
  <cp:keywords/>
  <dc:description/>
  <cp:lastModifiedBy>Jessica Samuel</cp:lastModifiedBy>
  <cp:revision>3</cp:revision>
  <dcterms:created xsi:type="dcterms:W3CDTF">2021-08-25T22:29:00Z</dcterms:created>
  <dcterms:modified xsi:type="dcterms:W3CDTF">2021-09-23T21:12:00Z</dcterms:modified>
</cp:coreProperties>
</file>